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E67E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08E50A7" w:rsidR="007B4A91" w:rsidRDefault="00E14BF3">
      <w:pPr>
        <w:rPr>
          <w:sz w:val="28"/>
          <w:szCs w:val="28"/>
        </w:rPr>
      </w:pPr>
      <w:r>
        <w:rPr>
          <w:sz w:val="28"/>
          <w:szCs w:val="28"/>
        </w:rPr>
        <w:t xml:space="preserve">Destroy </w:t>
      </w:r>
      <w:proofErr w:type="gramStart"/>
      <w:r>
        <w:rPr>
          <w:sz w:val="28"/>
          <w:szCs w:val="28"/>
        </w:rPr>
        <w:t>The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ummarine</w:t>
      </w:r>
      <w:proofErr w:type="spellEnd"/>
    </w:p>
    <w:p w14:paraId="34A9E19B" w14:textId="77777777" w:rsidR="007B4A91" w:rsidRDefault="001E67EB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5EB8D143" w14:textId="77777777" w:rsidR="00E14BF3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is the goal of the game?</w:t>
      </w:r>
    </w:p>
    <w:p w14:paraId="2AD5565E" w14:textId="7340D2D3" w:rsidR="007B4A91" w:rsidRDefault="00556965" w:rsidP="00E14BF3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555F2033" w14:textId="2AC420D2" w:rsidR="007B4A91" w:rsidRDefault="00E14BF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destroy the opponent </w:t>
      </w:r>
      <w:proofErr w:type="spellStart"/>
      <w:r>
        <w:rPr>
          <w:sz w:val="28"/>
          <w:szCs w:val="28"/>
        </w:rPr>
        <w:t>Summarine</w:t>
      </w:r>
      <w:proofErr w:type="spellEnd"/>
    </w:p>
    <w:p w14:paraId="3D632C61" w14:textId="77777777" w:rsidR="007B4A91" w:rsidRDefault="001E67EB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0B6EAF89" w14:textId="77777777" w:rsidR="00E14BF3" w:rsidRDefault="00556965" w:rsidP="00E14BF3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020A146" w14:textId="1D7ED9B4" w:rsidR="00E14BF3" w:rsidRDefault="00E14BF3" w:rsidP="00E14BF3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To protect our country from the underwater </w:t>
      </w:r>
      <w:proofErr w:type="spellStart"/>
      <w:r>
        <w:rPr>
          <w:sz w:val="28"/>
          <w:szCs w:val="28"/>
        </w:rPr>
        <w:t>intuders</w:t>
      </w:r>
      <w:proofErr w:type="spellEnd"/>
    </w:p>
    <w:p w14:paraId="6102F988" w14:textId="77777777" w:rsidR="007B4A91" w:rsidRDefault="001E67EB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1E67EB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1E67EB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2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6AD6730" w:rsidR="007B4A91" w:rsidRDefault="00E14BF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ummarine</w:t>
            </w:r>
            <w:proofErr w:type="spellEnd"/>
            <w:r>
              <w:rPr>
                <w:sz w:val="28"/>
                <w:szCs w:val="28"/>
              </w:rPr>
              <w:t xml:space="preserve">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8BD9371" w:rsidR="007B4A91" w:rsidRDefault="00E14BF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as to destroy the </w:t>
            </w:r>
            <w:proofErr w:type="spellStart"/>
            <w:proofErr w:type="gramStart"/>
            <w:r>
              <w:rPr>
                <w:sz w:val="28"/>
                <w:szCs w:val="28"/>
              </w:rPr>
              <w:t>opponen</w:t>
            </w:r>
            <w:proofErr w:type="spellEnd"/>
            <w:r>
              <w:rPr>
                <w:sz w:val="28"/>
                <w:szCs w:val="28"/>
              </w:rPr>
              <w:t>’ s</w:t>
            </w:r>
            <w:proofErr w:type="gram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summarine</w:t>
            </w:r>
            <w:proofErr w:type="spellEnd"/>
            <w:r>
              <w:rPr>
                <w:sz w:val="28"/>
                <w:szCs w:val="28"/>
              </w:rPr>
              <w:t>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1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3D5E40C" w:rsidR="007B4A91" w:rsidRDefault="00E14BF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ummarine</w:t>
            </w:r>
            <w:proofErr w:type="spellEnd"/>
            <w:r>
              <w:rPr>
                <w:sz w:val="28"/>
                <w:szCs w:val="28"/>
              </w:rPr>
              <w:t xml:space="preserve">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1628109" w:rsidR="007B4A91" w:rsidRDefault="00E14BF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as to destroy the </w:t>
            </w:r>
            <w:proofErr w:type="spellStart"/>
            <w:r>
              <w:rPr>
                <w:sz w:val="28"/>
                <w:szCs w:val="28"/>
              </w:rPr>
              <w:t>summarine</w:t>
            </w:r>
            <w:proofErr w:type="spellEnd"/>
            <w:r>
              <w:rPr>
                <w:sz w:val="28"/>
                <w:szCs w:val="28"/>
              </w:rPr>
              <w:t xml:space="preserve"> 1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3B38F2E" w:rsidR="007B4A91" w:rsidRDefault="00E14BF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ummarine</w:t>
            </w:r>
            <w:proofErr w:type="spellEnd"/>
            <w:r>
              <w:rPr>
                <w:sz w:val="28"/>
                <w:szCs w:val="28"/>
              </w:rPr>
              <w:t xml:space="preserve"> 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BA5CA70" w:rsidR="007B4A91" w:rsidRDefault="00E14BF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as to destroy the </w:t>
            </w:r>
            <w:proofErr w:type="spellStart"/>
            <w:r>
              <w:rPr>
                <w:sz w:val="28"/>
                <w:szCs w:val="28"/>
              </w:rPr>
              <w:t>summarine</w:t>
            </w:r>
            <w:proofErr w:type="spellEnd"/>
            <w:r>
              <w:rPr>
                <w:sz w:val="28"/>
                <w:szCs w:val="28"/>
              </w:rPr>
              <w:t xml:space="preserve"> 1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5BA0F310" w:rsidR="007B4A91" w:rsidRDefault="00E14BF3">
      <w:pPr>
        <w:rPr>
          <w:sz w:val="28"/>
          <w:szCs w:val="28"/>
        </w:rPr>
      </w:pPr>
      <w:r w:rsidRPr="00E14BF3">
        <w:rPr>
          <w:noProof/>
          <w:lang w:val="en-IN"/>
        </w:rPr>
        <w:lastRenderedPageBreak/>
        <w:drawing>
          <wp:inline distT="0" distB="0" distL="0" distR="0" wp14:anchorId="45CB8AD9" wp14:editId="54CD8269">
            <wp:extent cx="2143125" cy="2143125"/>
            <wp:effectExtent l="0" t="0" r="9525" b="9525"/>
            <wp:docPr id="1" name="Picture 1" descr="C:\Users\admin\Desktop\WhiteHat jr\Summaeine game\imag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admin\Desktop\WhiteHat jr\Summaeine game\images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14BF3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E14BF3">
        <w:rPr>
          <w:noProof/>
          <w:lang w:val="en-IN"/>
        </w:rPr>
        <w:drawing>
          <wp:inline distT="0" distB="0" distL="0" distR="0" wp14:anchorId="774A5ACC" wp14:editId="4478147B">
            <wp:extent cx="2107544" cy="1818043"/>
            <wp:effectExtent l="0" t="0" r="7620" b="0"/>
            <wp:docPr id="2" name="Picture 2" descr="C:\Users\admin\Desktop\WhiteHat jr\Summaeine game\underwater-ocean-storm-mystic_185242-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admin\Desktop\WhiteHat jr\Summaeine game\underwater-ocean-storm-mystic_185242-4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1405" cy="1864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E360B" w:rsidRPr="00BE360B">
        <w:rPr>
          <w:rFonts w:ascii="Times New Roman" w:eastAsia="Times New Roman" w:hAnsi="Times New Roman" w:cs="Times New Roman"/>
          <w:noProof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en-IN"/>
        </w:rPr>
        <w:drawing>
          <wp:inline distT="0" distB="0" distL="0" distR="0" wp14:anchorId="0A8BA899" wp14:editId="0799E6A7">
            <wp:extent cx="1914861" cy="2129155"/>
            <wp:effectExtent l="0" t="0" r="9525" b="4445"/>
            <wp:docPr id="3" name="Picture 3" descr="C:\Users\admin\Desktop\WhiteHat jr\Summaeine game\imgbin-explosion-sprite-explosion-d4JnUHyK2PzhvnDQ189Zuy8dc_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admin\Desktop\WhiteHat jr\Summaeine game\imgbin-explosion-sprite-explosion-d4JnUHyK2PzhvnDQ189Zuy8dc_t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498" cy="2188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E360B" w:rsidRPr="00BE360B">
        <w:rPr>
          <w:rFonts w:ascii="Times New Roman" w:eastAsia="Times New Roman" w:hAnsi="Times New Roman" w:cs="Times New Roman"/>
          <w:noProof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en-IN"/>
        </w:rPr>
        <w:drawing>
          <wp:inline distT="0" distB="0" distL="0" distR="0" wp14:anchorId="7302FCF7" wp14:editId="2DC67E92">
            <wp:extent cx="2742613" cy="2096770"/>
            <wp:effectExtent l="0" t="0" r="635" b="0"/>
            <wp:docPr id="4" name="Picture 4" descr="C:\Users\admin\Desktop\WhiteHat jr\Summaeine game\4734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admin\Desktop\WhiteHat jr\Summaeine game\473413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6806" cy="2161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E67EB"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1E67EB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1E67EB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1E67EB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90D65FC" w14:textId="6B8B1364" w:rsidR="000345C8" w:rsidRDefault="000345C8">
      <w:pPr>
        <w:rPr>
          <w:sz w:val="28"/>
          <w:szCs w:val="28"/>
        </w:rPr>
      </w:pPr>
      <w:r>
        <w:rPr>
          <w:sz w:val="28"/>
          <w:szCs w:val="28"/>
        </w:rPr>
        <w:t xml:space="preserve">To make a Game engaging I will be adding game </w:t>
      </w:r>
      <w:proofErr w:type="spellStart"/>
      <w:r>
        <w:rPr>
          <w:sz w:val="28"/>
          <w:szCs w:val="28"/>
        </w:rPr>
        <w:t>adaptivity</w:t>
      </w:r>
      <w:proofErr w:type="spellEnd"/>
      <w:r>
        <w:rPr>
          <w:sz w:val="28"/>
          <w:szCs w:val="28"/>
        </w:rPr>
        <w:t xml:space="preserve"> by increasing the difficulty level based on scoring.</w:t>
      </w:r>
      <w:bookmarkStart w:id="0" w:name="_GoBack"/>
      <w:bookmarkEnd w:id="0"/>
    </w:p>
    <w:p w14:paraId="24B987DE" w14:textId="488F82AA" w:rsidR="007B4A91" w:rsidRDefault="001E67EB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345C8"/>
    <w:rsid w:val="001E67EB"/>
    <w:rsid w:val="00556965"/>
    <w:rsid w:val="007B4A91"/>
    <w:rsid w:val="00BE360B"/>
    <w:rsid w:val="00E14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A9D2F481-2972-430E-A5DB-BA75FB8F3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2">
    <w:name w:val="2"/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E14B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18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1-06-12T04:50:00Z</dcterms:created>
  <dcterms:modified xsi:type="dcterms:W3CDTF">2021-06-12T04:50:00Z</dcterms:modified>
</cp:coreProperties>
</file>